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529E6659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5878CB">
        <w:rPr>
          <w:rFonts w:ascii="Monotype Corsiva" w:hAnsi="Monotype Corsiva"/>
          <w:b/>
          <w:bCs/>
          <w:sz w:val="40"/>
          <w:szCs w:val="40"/>
          <w:u w:val="single"/>
        </w:rPr>
        <w:t xml:space="preserve">September </w:t>
      </w:r>
      <w:r w:rsidR="004E3039">
        <w:rPr>
          <w:rFonts w:ascii="Monotype Corsiva" w:hAnsi="Monotype Corsiva"/>
          <w:b/>
          <w:bCs/>
          <w:sz w:val="40"/>
          <w:szCs w:val="40"/>
          <w:u w:val="single"/>
        </w:rPr>
        <w:t>16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5878CB">
        <w:rPr>
          <w:rFonts w:ascii="Monotype Corsiva" w:hAnsi="Monotype Corsiva"/>
          <w:b/>
          <w:bCs/>
          <w:sz w:val="40"/>
          <w:szCs w:val="40"/>
          <w:u w:val="single"/>
        </w:rPr>
        <w:t xml:space="preserve">September </w:t>
      </w:r>
      <w:r w:rsidR="004E3039">
        <w:rPr>
          <w:rFonts w:ascii="Monotype Corsiva" w:hAnsi="Monotype Corsiva"/>
          <w:b/>
          <w:bCs/>
          <w:sz w:val="40"/>
          <w:szCs w:val="40"/>
          <w:u w:val="single"/>
        </w:rPr>
        <w:t>20</w:t>
      </w:r>
      <w:r w:rsidR="006D6531">
        <w:rPr>
          <w:rFonts w:ascii="Monotype Corsiva" w:hAnsi="Monotype Corsiva"/>
          <w:sz w:val="40"/>
          <w:szCs w:val="40"/>
        </w:rPr>
        <w:t>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BE564A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127543">
        <w:rPr>
          <w:rFonts w:ascii="Cambria" w:hAnsi="Cambria"/>
          <w:sz w:val="21"/>
          <w:szCs w:val="21"/>
          <w:u w:val="single"/>
        </w:rPr>
        <w:t xml:space="preserve">AP 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674D9" w14:textId="77777777" w:rsidR="00ED1CBD" w:rsidRPr="00713D07" w:rsidRDefault="00ED1CBD" w:rsidP="00ED1CBD">
            <w:pPr>
              <w:pStyle w:val="Heading3"/>
              <w:shd w:val="clear" w:color="auto" w:fill="FFFFFF"/>
              <w:spacing w:before="0"/>
              <w:rPr>
                <w:b/>
                <w:bCs/>
                <w:color w:val="2E2F30"/>
                <w:sz w:val="20"/>
                <w:szCs w:val="20"/>
              </w:rPr>
            </w:pPr>
            <w:r w:rsidRPr="00713D07">
              <w:rPr>
                <w:b/>
                <w:bCs/>
                <w:color w:val="2E2F30"/>
                <w:sz w:val="20"/>
                <w:szCs w:val="20"/>
              </w:rPr>
              <w:t>State Building in Africa and the Americas</w:t>
            </w:r>
          </w:p>
          <w:p w14:paraId="42094E0B" w14:textId="360D93D5" w:rsidR="00973C8D" w:rsidRPr="00713D07" w:rsidRDefault="00ED1CBD" w:rsidP="00ED1CB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3D07">
              <w:rPr>
                <w:b/>
                <w:bCs/>
                <w:color w:val="000000" w:themeColor="text1"/>
                <w:sz w:val="20"/>
                <w:szCs w:val="20"/>
              </w:rPr>
              <w:t xml:space="preserve">The Global Tapestry 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471F5" w14:textId="77777777" w:rsidR="00ED1CBD" w:rsidRPr="00713D07" w:rsidRDefault="00ED1CBD" w:rsidP="00ED1CBD">
            <w:pPr>
              <w:pStyle w:val="Heading3"/>
              <w:shd w:val="clear" w:color="auto" w:fill="FFFFFF"/>
              <w:spacing w:before="0"/>
              <w:rPr>
                <w:b/>
                <w:bCs/>
                <w:color w:val="2E2F30"/>
                <w:sz w:val="20"/>
                <w:szCs w:val="20"/>
              </w:rPr>
            </w:pPr>
            <w:r w:rsidRPr="00713D07">
              <w:rPr>
                <w:b/>
                <w:bCs/>
                <w:color w:val="2E2F30"/>
                <w:sz w:val="20"/>
                <w:szCs w:val="20"/>
              </w:rPr>
              <w:t>Developments in Europe and Comparative Analysis</w:t>
            </w:r>
          </w:p>
          <w:p w14:paraId="7A03C3D9" w14:textId="45A4A6C2" w:rsidR="00096CF1" w:rsidRPr="00713D07" w:rsidRDefault="00ED1CBD" w:rsidP="00ED1CB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3D07">
              <w:rPr>
                <w:b/>
                <w:bCs/>
                <w:color w:val="000000" w:themeColor="text1"/>
                <w:sz w:val="20"/>
                <w:szCs w:val="20"/>
              </w:rPr>
              <w:t xml:space="preserve">The Global Tapestry 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54B86" w14:textId="77777777" w:rsidR="00062A0A" w:rsidRDefault="005878CB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3D07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2D6883">
              <w:rPr>
                <w:b/>
                <w:bCs/>
                <w:color w:val="000000" w:themeColor="text1"/>
                <w:sz w:val="20"/>
                <w:szCs w:val="20"/>
              </w:rPr>
              <w:t>Review of Key Developments &amp; Themes</w:t>
            </w:r>
          </w:p>
          <w:p w14:paraId="05CBDCDF" w14:textId="77777777" w:rsidR="002D6883" w:rsidRDefault="002D6883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D7D6373" w14:textId="3082FFCC" w:rsidR="002D6883" w:rsidRPr="00713D07" w:rsidRDefault="002D6883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The Global Tapestry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FA0CE4" w14:textId="77777777" w:rsidR="00062A0A" w:rsidRDefault="005878CB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3D07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811FC7">
              <w:rPr>
                <w:b/>
                <w:bCs/>
                <w:color w:val="000000" w:themeColor="text1"/>
                <w:sz w:val="20"/>
                <w:szCs w:val="20"/>
              </w:rPr>
              <w:t xml:space="preserve">Unit Assessment </w:t>
            </w:r>
          </w:p>
          <w:p w14:paraId="42DA139B" w14:textId="77777777" w:rsidR="00811FC7" w:rsidRDefault="00811FC7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E5D2A4A" w14:textId="5EB90EE8" w:rsidR="00811FC7" w:rsidRPr="00713D07" w:rsidRDefault="00811FC7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The Global Tapestry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4E866" w14:textId="788FC319" w:rsidR="00EE008E" w:rsidRDefault="00EE008E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Introductory </w:t>
            </w:r>
            <w:r w:rsidR="005878CB" w:rsidRPr="00713D07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672C27EE" w14:textId="2D8BB8FF" w:rsidR="00062A0A" w:rsidRPr="00713D07" w:rsidRDefault="00EE008E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Networks of Exchange 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68F03" w14:textId="77777777" w:rsidR="00062A0A" w:rsidRPr="00EE008E" w:rsidRDefault="005878CB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b/>
                <w:bCs/>
                <w:color w:val="141414"/>
                <w:sz w:val="20"/>
                <w:szCs w:val="20"/>
                <w:shd w:val="clear" w:color="auto" w:fill="FFFFFF"/>
              </w:rPr>
            </w:pPr>
            <w:r w:rsidRPr="00EE008E">
              <w:rPr>
                <w:b/>
                <w:bCs/>
                <w:color w:val="141414"/>
                <w:sz w:val="20"/>
                <w:szCs w:val="20"/>
                <w:shd w:val="clear" w:color="auto" w:fill="FFFFFF"/>
              </w:rPr>
              <w:t>Understand the developments in state formation, cultural and religious interactions, and economic systems across different regions from c. 1200 to c. 1450.</w:t>
            </w:r>
          </w:p>
          <w:p w14:paraId="233AE5CE" w14:textId="77777777" w:rsidR="00EE008E" w:rsidRPr="00EE008E" w:rsidRDefault="00EE008E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b/>
                <w:bCs/>
                <w:color w:val="141414"/>
                <w:sz w:val="20"/>
                <w:szCs w:val="20"/>
                <w:shd w:val="clear" w:color="auto" w:fill="FFFFFF"/>
              </w:rPr>
            </w:pPr>
          </w:p>
          <w:p w14:paraId="5BA0D33F" w14:textId="1236B0FA" w:rsidR="00EE008E" w:rsidRPr="006D32FE" w:rsidRDefault="00EE008E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U</w:t>
            </w:r>
            <w:r w:rsidRPr="00EE008E">
              <w:rPr>
                <w:b/>
                <w:bCs/>
                <w:color w:val="000000"/>
                <w:sz w:val="20"/>
                <w:szCs w:val="20"/>
              </w:rPr>
              <w:t>nderstanding the growth, development, and effects of trade networks from c. 1200 to c. 1450</w:t>
            </w:r>
          </w:p>
        </w:tc>
      </w:tr>
      <w:tr w:rsidR="00062A0A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062A0A" w:rsidRPr="006D32FE" w:rsidRDefault="00062A0A" w:rsidP="00062A0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062A0A" w:rsidRPr="006D32FE" w:rsidRDefault="00062A0A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062A0A" w:rsidRPr="006D32FE" w:rsidRDefault="00062A0A" w:rsidP="00062A0A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468B6C98" w:rsidR="00062A0A" w:rsidRPr="00713D07" w:rsidRDefault="00ED1CBD" w:rsidP="00062A0A">
            <w:pPr>
              <w:widowControl w:val="0"/>
              <w:rPr>
                <w:sz w:val="20"/>
                <w:szCs w:val="20"/>
              </w:rPr>
            </w:pPr>
            <w:r w:rsidRPr="00713D07">
              <w:rPr>
                <w:color w:val="2E2F30"/>
                <w:sz w:val="20"/>
                <w:szCs w:val="20"/>
                <w:shd w:val="clear" w:color="auto" w:fill="FFFFFF"/>
              </w:rPr>
              <w:t>I can explore the state-building processes in Africa and the Americas during the period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39B3D" w14:textId="4BA7D991" w:rsidR="00E25DFE" w:rsidRPr="00713D07" w:rsidRDefault="00ED1CBD" w:rsidP="00E25DFE">
            <w:pPr>
              <w:rPr>
                <w:sz w:val="20"/>
                <w:szCs w:val="20"/>
              </w:rPr>
            </w:pPr>
            <w:r w:rsidRPr="00713D07">
              <w:rPr>
                <w:color w:val="2E2F30"/>
                <w:sz w:val="20"/>
                <w:szCs w:val="20"/>
                <w:shd w:val="clear" w:color="auto" w:fill="FFFFFF"/>
              </w:rPr>
              <w:t>I can investigate European developments and compare them with other regions covered in the unit.</w:t>
            </w:r>
            <w:r w:rsidRPr="00713D07">
              <w:rPr>
                <w:sz w:val="20"/>
                <w:szCs w:val="20"/>
              </w:rPr>
              <w:t xml:space="preserve"> </w:t>
            </w:r>
          </w:p>
          <w:p w14:paraId="0ECBDA81" w14:textId="3AB75FA8" w:rsidR="005878CB" w:rsidRPr="00713D07" w:rsidRDefault="005878CB" w:rsidP="005878C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2EDCF9AA" w14:textId="3D8A4D5F" w:rsidR="00062A0A" w:rsidRPr="00713D07" w:rsidRDefault="00062A0A" w:rsidP="00062A0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5653B5DF" w:rsidR="00062A0A" w:rsidRPr="002D6883" w:rsidRDefault="002D6883" w:rsidP="00062A0A">
            <w:pPr>
              <w:rPr>
                <w:sz w:val="20"/>
                <w:szCs w:val="20"/>
              </w:rPr>
            </w:pPr>
            <w:r w:rsidRPr="002D6883">
              <w:rPr>
                <w:color w:val="2E2F30"/>
                <w:sz w:val="20"/>
                <w:szCs w:val="20"/>
                <w:shd w:val="clear" w:color="auto" w:fill="FFFFFF"/>
              </w:rPr>
              <w:t xml:space="preserve">I </w:t>
            </w:r>
            <w:r w:rsidR="00A92C05" w:rsidRPr="002D6883">
              <w:rPr>
                <w:color w:val="2E2F30"/>
                <w:sz w:val="20"/>
                <w:szCs w:val="20"/>
                <w:shd w:val="clear" w:color="auto" w:fill="FFFFFF"/>
              </w:rPr>
              <w:t xml:space="preserve">can </w:t>
            </w:r>
            <w:r w:rsidR="00A92C05" w:rsidRPr="00811FC7">
              <w:rPr>
                <w:color w:val="2E2F30"/>
                <w:sz w:val="20"/>
                <w:szCs w:val="20"/>
                <w:shd w:val="clear" w:color="auto" w:fill="FFFFFF"/>
              </w:rPr>
              <w:t>consolidate</w:t>
            </w:r>
            <w:r w:rsidRPr="002D6883">
              <w:rPr>
                <w:color w:val="2E2F30"/>
                <w:sz w:val="20"/>
                <w:szCs w:val="20"/>
                <w:shd w:val="clear" w:color="auto" w:fill="FFFFFF"/>
              </w:rPr>
              <w:t xml:space="preserve"> their understanding of the developments and processes in various regions from c. 1200 to c. 1450, practicing their ability to compare and connect these developments across region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7F4C1551" w:rsidR="00062A0A" w:rsidRPr="00811FC7" w:rsidRDefault="00811FC7" w:rsidP="00062A0A">
            <w:pPr>
              <w:rPr>
                <w:sz w:val="20"/>
                <w:szCs w:val="20"/>
              </w:rPr>
            </w:pPr>
            <w:r w:rsidRPr="00811FC7">
              <w:rPr>
                <w:sz w:val="20"/>
                <w:szCs w:val="20"/>
              </w:rPr>
              <w:t xml:space="preserve">I can demonstrate my understanding </w:t>
            </w:r>
            <w:r w:rsidRPr="00811FC7">
              <w:rPr>
                <w:color w:val="141414"/>
                <w:sz w:val="20"/>
                <w:szCs w:val="20"/>
                <w:shd w:val="clear" w:color="auto" w:fill="FFFFFF"/>
              </w:rPr>
              <w:t>of</w:t>
            </w:r>
            <w:r w:rsidRPr="00811FC7">
              <w:rPr>
                <w:sz w:val="20"/>
                <w:szCs w:val="20"/>
              </w:rPr>
              <w:t xml:space="preserve"> </w:t>
            </w:r>
            <w:r w:rsidRPr="00811FC7">
              <w:rPr>
                <w:sz w:val="20"/>
                <w:szCs w:val="20"/>
              </w:rPr>
              <w:t>the developments in state formation, cultural and religious interactions, and economic systems across different regions from c. 1200 to c. 1450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5CD23FBB" w:rsidR="00062A0A" w:rsidRPr="00713D07" w:rsidRDefault="00EE008E" w:rsidP="00062A0A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 can 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>u</w:t>
            </w:r>
            <w:r w:rsidRPr="00EE008E">
              <w:rPr>
                <w:color w:val="2E2F30"/>
                <w:sz w:val="20"/>
                <w:szCs w:val="20"/>
                <w:shd w:val="clear" w:color="auto" w:fill="FFFFFF"/>
              </w:rPr>
              <w:t>nderstand</w:t>
            </w:r>
            <w:r w:rsidRPr="00EE008E">
              <w:rPr>
                <w:sz w:val="20"/>
                <w:szCs w:val="20"/>
              </w:rPr>
              <w:t xml:space="preserve"> the concept and significance of networks of exchange in the period from c. 1200 to c. 1450.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AEDA6" w14:textId="5F47F4A0" w:rsidR="00ED1CBD" w:rsidRPr="00713D07" w:rsidRDefault="00325222" w:rsidP="00ED1CBD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College Board 1.3 Topic Questions </w:t>
            </w:r>
          </w:p>
          <w:p w14:paraId="48A7085D" w14:textId="1FDBFD02" w:rsidR="00865CE8" w:rsidRPr="00713D07" w:rsidRDefault="00865CE8" w:rsidP="00713D07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A43AC" w14:textId="77777777" w:rsidR="00FD517D" w:rsidRPr="00FD517D" w:rsidRDefault="00FD517D" w:rsidP="00FD517D">
            <w:pPr>
              <w:widowControl w:val="0"/>
              <w:rPr>
                <w:sz w:val="20"/>
                <w:szCs w:val="20"/>
              </w:rPr>
            </w:pPr>
            <w:r w:rsidRPr="00FD517D">
              <w:rPr>
                <w:b/>
                <w:bCs/>
                <w:sz w:val="20"/>
                <w:szCs w:val="20"/>
              </w:rPr>
              <w:t xml:space="preserve">Activity: </w:t>
            </w:r>
            <w:r w:rsidRPr="00FD517D">
              <w:rPr>
                <w:sz w:val="20"/>
                <w:szCs w:val="20"/>
              </w:rPr>
              <w:t>Read a primary source excerpt from the Magna Carta.</w:t>
            </w:r>
          </w:p>
          <w:p w14:paraId="02C2D1B7" w14:textId="77777777" w:rsidR="00FD517D" w:rsidRPr="00FD517D" w:rsidRDefault="00FD517D" w:rsidP="00FD517D">
            <w:pPr>
              <w:widowControl w:val="0"/>
              <w:rPr>
                <w:sz w:val="20"/>
                <w:szCs w:val="20"/>
              </w:rPr>
            </w:pPr>
            <w:r w:rsidRPr="00FD517D">
              <w:rPr>
                <w:b/>
                <w:bCs/>
                <w:sz w:val="20"/>
                <w:szCs w:val="20"/>
              </w:rPr>
              <w:t xml:space="preserve">Prompt: </w:t>
            </w:r>
            <w:r w:rsidRPr="00FD517D">
              <w:rPr>
                <w:sz w:val="20"/>
                <w:szCs w:val="20"/>
              </w:rPr>
              <w:t>Identify one principle from the Magna Carta and discuss its significance in shaping governance.</w:t>
            </w:r>
          </w:p>
          <w:p w14:paraId="4AF8B585" w14:textId="65D37201" w:rsidR="00865CE8" w:rsidRPr="00D00854" w:rsidRDefault="00865CE8" w:rsidP="00AA5D83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A190DF" w14:textId="77777777" w:rsidR="00A92C05" w:rsidRPr="00A92C05" w:rsidRDefault="00A92C05" w:rsidP="00A92C05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A92C0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Activity: </w:t>
            </w:r>
            <w:r w:rsidRPr="00A92C05">
              <w:rPr>
                <w:color w:val="2E2F30"/>
                <w:sz w:val="20"/>
                <w:szCs w:val="20"/>
                <w:shd w:val="clear" w:color="auto" w:fill="FFFFFF"/>
              </w:rPr>
              <w:t>Distribute a brief excerpt from a traveler's account or a historical text describing a key city or region during this period (e.g., Ibn Battuta's description of Mali or Marco Polo's observations of China).</w:t>
            </w:r>
          </w:p>
          <w:p w14:paraId="3B07C10F" w14:textId="77777777" w:rsidR="00A92C05" w:rsidRDefault="00A92C05" w:rsidP="00A92C05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  <w:p w14:paraId="753FB810" w14:textId="0C4480A4" w:rsidR="00A92C05" w:rsidRPr="00A92C05" w:rsidRDefault="00A92C05" w:rsidP="00A92C05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A92C0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rompt: </w:t>
            </w:r>
            <w:r w:rsidRPr="00A92C05">
              <w:rPr>
                <w:color w:val="2E2F30"/>
                <w:sz w:val="20"/>
                <w:szCs w:val="20"/>
                <w:shd w:val="clear" w:color="auto" w:fill="FFFFFF"/>
              </w:rPr>
              <w:t>In one sentence, summarize the main point of the excerpt and identify one feature of the society that stands out.</w:t>
            </w:r>
          </w:p>
          <w:p w14:paraId="42589212" w14:textId="21A4BD88" w:rsidR="00865CE8" w:rsidRPr="00D00854" w:rsidRDefault="00865CE8" w:rsidP="00AA5D83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AA41092" w:rsidR="009242F1" w:rsidRPr="00D00854" w:rsidRDefault="00811FC7" w:rsidP="00ED1CBD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review game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02EF0F54" w:rsidR="0097448F" w:rsidRPr="00D00854" w:rsidRDefault="00EE008E" w:rsidP="00FD517D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Pr="00EE008E">
              <w:rPr>
                <w:sz w:val="20"/>
                <w:szCs w:val="20"/>
              </w:rPr>
              <w:t xml:space="preserve">tudents </w:t>
            </w:r>
            <w:r>
              <w:rPr>
                <w:sz w:val="20"/>
                <w:szCs w:val="20"/>
              </w:rPr>
              <w:t xml:space="preserve">will write a description of </w:t>
            </w:r>
            <w:r w:rsidRPr="00EE008E">
              <w:rPr>
                <w:sz w:val="20"/>
                <w:szCs w:val="20"/>
              </w:rPr>
              <w:t>what they believe 'networks of exchange' might include and why these are important in history.</w:t>
            </w:r>
          </w:p>
        </w:tc>
      </w:tr>
      <w:tr w:rsidR="00E65E5B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E65E5B" w:rsidRPr="00B916E7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E65E5B" w:rsidRPr="006D32FE" w:rsidRDefault="00E65E5B" w:rsidP="00E65E5B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7AB74" w14:textId="77777777" w:rsidR="00713D07" w:rsidRP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5B3933B7" w14:textId="77777777" w:rsidR="00713D07" w:rsidRP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3C81E4A0" w14:textId="77777777" w:rsidR="00713D07" w:rsidRP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>
              <w:rPr>
                <w:rFonts w:cs="Segoe UI"/>
                <w:sz w:val="20"/>
                <w:szCs w:val="20"/>
              </w:rPr>
              <w:t>0</w:t>
            </w:r>
            <w:r w:rsidRPr="00E65E5B">
              <w:rPr>
                <w:rFonts w:cs="Segoe UI"/>
                <w:sz w:val="20"/>
                <w:szCs w:val="20"/>
              </w:rPr>
              <w:t xml:space="preserve"> minutes </w:t>
            </w:r>
          </w:p>
          <w:p w14:paraId="4512BECD" w14:textId="77777777" w:rsid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  <w:p w14:paraId="739E54AE" w14:textId="3FDAB9B2" w:rsidR="00713D07" w:rsidRPr="00D00854" w:rsidRDefault="00713D07" w:rsidP="00713D07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C4493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D40DE10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F799961" w14:textId="54591261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 w:rsidR="006631E0">
              <w:rPr>
                <w:rFonts w:cs="Segoe UI"/>
                <w:sz w:val="20"/>
                <w:szCs w:val="20"/>
              </w:rPr>
              <w:t>0</w:t>
            </w:r>
            <w:r w:rsidRPr="00E65E5B">
              <w:rPr>
                <w:rFonts w:cs="Segoe UI"/>
                <w:sz w:val="20"/>
                <w:szCs w:val="20"/>
              </w:rPr>
              <w:t xml:space="preserve"> minutes </w:t>
            </w:r>
          </w:p>
          <w:p w14:paraId="1C239970" w14:textId="6EF9696B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 w:rsidR="006631E0"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29B9F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2AA8C20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72796C1" w14:textId="1941259C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 w:rsidR="00A92C05">
              <w:rPr>
                <w:rFonts w:cs="Segoe UI"/>
                <w:sz w:val="20"/>
                <w:szCs w:val="20"/>
              </w:rPr>
              <w:t xml:space="preserve">0 </w:t>
            </w:r>
            <w:r w:rsidRPr="00E65E5B">
              <w:rPr>
                <w:rFonts w:cs="Segoe UI"/>
                <w:sz w:val="20"/>
                <w:szCs w:val="20"/>
              </w:rPr>
              <w:t xml:space="preserve">minutes </w:t>
            </w:r>
          </w:p>
          <w:p w14:paraId="1CC22BD7" w14:textId="5D1ACC41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 w:rsidR="00A92C05"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45ECB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04B55BEE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3C94663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60189BE3" w14:textId="24215080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122DA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B32ED59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0BC8353E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2B2149EE" w14:textId="1AAF510F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</w:tr>
      <w:tr w:rsidR="00E65E5B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E65E5B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E65E5B" w:rsidRPr="00906657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02993" w14:textId="77777777" w:rsidR="00164372" w:rsidRPr="00164372" w:rsidRDefault="00F0449D" w:rsidP="00164372">
            <w:pPr>
              <w:pStyle w:val="answerparserlistitemxqlov"/>
              <w:shd w:val="clear" w:color="auto" w:fill="FFFFFF"/>
              <w:rPr>
                <w:b/>
                <w:bCs/>
                <w:color w:val="2E2F30"/>
                <w:sz w:val="20"/>
                <w:szCs w:val="20"/>
              </w:rPr>
            </w:pPr>
            <w:r w:rsidRPr="00F0449D">
              <w:rPr>
                <w:b/>
                <w:bCs/>
                <w:color w:val="2E2F30"/>
                <w:sz w:val="20"/>
                <w:szCs w:val="20"/>
              </w:rPr>
              <w:t xml:space="preserve">Lecture:   </w:t>
            </w:r>
            <w:r w:rsidR="00164372" w:rsidRPr="00164372">
              <w:rPr>
                <w:b/>
                <w:bCs/>
                <w:color w:val="2E2F30"/>
                <w:sz w:val="20"/>
                <w:szCs w:val="20"/>
              </w:rPr>
              <w:t>State Building in Africa and the Americas: Ancient Civilizations and Their Legacies</w:t>
            </w:r>
          </w:p>
          <w:p w14:paraId="5FD7CB7C" w14:textId="77777777" w:rsidR="00164372" w:rsidRPr="00164372" w:rsidRDefault="00164372" w:rsidP="00164372">
            <w:pPr>
              <w:pStyle w:val="answerparserlistitemxqlov"/>
              <w:shd w:val="clear" w:color="auto" w:fill="FFFFFF"/>
              <w:rPr>
                <w:b/>
                <w:bCs/>
                <w:color w:val="2E2F30"/>
                <w:sz w:val="20"/>
                <w:szCs w:val="20"/>
              </w:rPr>
            </w:pPr>
          </w:p>
          <w:p w14:paraId="5A6F2E9F" w14:textId="74A64124" w:rsidR="00E65E5B" w:rsidRPr="00044CD7" w:rsidRDefault="00E65E5B" w:rsidP="00E65E5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59C01" w14:textId="77777777" w:rsidR="00FD517D" w:rsidRPr="00FD517D" w:rsidRDefault="00FD517D" w:rsidP="00FD517D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FD517D">
              <w:rPr>
                <w:b/>
                <w:bCs/>
                <w:color w:val="2E2F30"/>
                <w:sz w:val="20"/>
                <w:szCs w:val="20"/>
              </w:rPr>
              <w:t xml:space="preserve">Lecture: </w:t>
            </w:r>
            <w:r w:rsidRPr="00FD517D">
              <w:rPr>
                <w:color w:val="2E2F30"/>
                <w:sz w:val="20"/>
                <w:szCs w:val="20"/>
              </w:rPr>
              <w:t>Political changes in Europe.</w:t>
            </w:r>
          </w:p>
          <w:p w14:paraId="3EDEBBA3" w14:textId="77777777" w:rsidR="00FD517D" w:rsidRPr="00FD517D" w:rsidRDefault="00FD517D" w:rsidP="00FD517D">
            <w:pPr>
              <w:pStyle w:val="answerparserlistitemxqlov"/>
              <w:shd w:val="clear" w:color="auto" w:fill="FFFFFF"/>
              <w:rPr>
                <w:b/>
                <w:bCs/>
                <w:color w:val="2E2F30"/>
                <w:sz w:val="20"/>
                <w:szCs w:val="20"/>
              </w:rPr>
            </w:pPr>
          </w:p>
          <w:p w14:paraId="23CB598D" w14:textId="77777777" w:rsidR="005878CB" w:rsidRPr="00044CD7" w:rsidRDefault="005878CB" w:rsidP="005878CB">
            <w:pPr>
              <w:pStyle w:val="paragraph"/>
              <w:textAlignment w:val="baseline"/>
              <w:rPr>
                <w:sz w:val="20"/>
                <w:szCs w:val="20"/>
              </w:rPr>
            </w:pPr>
          </w:p>
          <w:p w14:paraId="765C823E" w14:textId="4B373217" w:rsidR="00E65E5B" w:rsidRPr="00044CD7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70F6FA" w14:textId="0A01A222" w:rsidR="00A92C05" w:rsidRPr="00A92C05" w:rsidRDefault="00F65699" w:rsidP="00A92C05">
            <w:pPr>
              <w:rPr>
                <w:b/>
                <w:bCs/>
                <w:sz w:val="20"/>
                <w:szCs w:val="20"/>
              </w:rPr>
            </w:pPr>
            <w:r w:rsidRPr="00044CD7">
              <w:rPr>
                <w:b/>
                <w:bCs/>
                <w:sz w:val="20"/>
                <w:szCs w:val="20"/>
              </w:rPr>
              <w:t>Lecture</w:t>
            </w:r>
            <w:r w:rsidR="00A92C05" w:rsidRPr="00A92C05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="00A92C05" w:rsidRPr="00A92C05">
              <w:rPr>
                <w:b/>
                <w:bCs/>
                <w:sz w:val="20"/>
                <w:szCs w:val="20"/>
              </w:rPr>
              <w:t>Topic: Thematic Overview of State Building and Cultural Developments</w:t>
            </w:r>
          </w:p>
          <w:p w14:paraId="2B46FD0A" w14:textId="77777777" w:rsidR="00A92C05" w:rsidRDefault="00A92C05" w:rsidP="00A92C05">
            <w:pPr>
              <w:rPr>
                <w:b/>
                <w:bCs/>
                <w:sz w:val="20"/>
                <w:szCs w:val="20"/>
              </w:rPr>
            </w:pPr>
          </w:p>
          <w:p w14:paraId="15BFCEE2" w14:textId="582C019E" w:rsidR="00A92C05" w:rsidRPr="00A92C05" w:rsidRDefault="00A92C05" w:rsidP="00A92C05">
            <w:pPr>
              <w:rPr>
                <w:sz w:val="20"/>
                <w:szCs w:val="20"/>
              </w:rPr>
            </w:pPr>
            <w:r w:rsidRPr="00A92C05">
              <w:rPr>
                <w:b/>
                <w:bCs/>
                <w:sz w:val="20"/>
                <w:szCs w:val="20"/>
              </w:rPr>
              <w:t xml:space="preserve">Content: </w:t>
            </w:r>
            <w:r w:rsidRPr="00A92C05">
              <w:rPr>
                <w:sz w:val="20"/>
                <w:szCs w:val="20"/>
              </w:rPr>
              <w:t>Use a PowerPoint presentation to recap the key political, cultural, and technological developments in East Asia, Dar al-Islam, South and Southeast Asia, and Europe.</w:t>
            </w:r>
          </w:p>
          <w:p w14:paraId="368CB394" w14:textId="77777777" w:rsidR="00A92C05" w:rsidRDefault="00A92C05" w:rsidP="00A92C05">
            <w:pPr>
              <w:rPr>
                <w:b/>
                <w:bCs/>
                <w:sz w:val="20"/>
                <w:szCs w:val="20"/>
              </w:rPr>
            </w:pPr>
          </w:p>
          <w:p w14:paraId="7A706387" w14:textId="5D663F06" w:rsidR="00A92C05" w:rsidRPr="00A92C05" w:rsidRDefault="00A92C05" w:rsidP="00A92C05">
            <w:pPr>
              <w:rPr>
                <w:sz w:val="20"/>
                <w:szCs w:val="20"/>
              </w:rPr>
            </w:pPr>
            <w:r w:rsidRPr="00A92C05">
              <w:rPr>
                <w:b/>
                <w:bCs/>
                <w:sz w:val="20"/>
                <w:szCs w:val="20"/>
              </w:rPr>
              <w:t xml:space="preserve">Visuals: </w:t>
            </w:r>
            <w:r w:rsidRPr="00A92C05">
              <w:rPr>
                <w:sz w:val="20"/>
                <w:szCs w:val="20"/>
              </w:rPr>
              <w:t>Include maps and timelines to illustrate major empires, trade routes, and cultural exchanges.</w:t>
            </w:r>
          </w:p>
          <w:p w14:paraId="6B1FA6A2" w14:textId="77777777" w:rsidR="00A92C05" w:rsidRDefault="00A92C05" w:rsidP="00A92C05">
            <w:pPr>
              <w:rPr>
                <w:b/>
                <w:bCs/>
                <w:sz w:val="20"/>
                <w:szCs w:val="20"/>
              </w:rPr>
            </w:pPr>
          </w:p>
          <w:p w14:paraId="44A7316C" w14:textId="4ED20BE8" w:rsidR="00A92C05" w:rsidRPr="00A92C05" w:rsidRDefault="00A92C05" w:rsidP="00A92C05">
            <w:pPr>
              <w:rPr>
                <w:b/>
                <w:bCs/>
                <w:sz w:val="20"/>
                <w:szCs w:val="20"/>
              </w:rPr>
            </w:pPr>
            <w:r w:rsidRPr="00A92C05">
              <w:rPr>
                <w:b/>
                <w:bCs/>
                <w:sz w:val="20"/>
                <w:szCs w:val="20"/>
              </w:rPr>
              <w:t xml:space="preserve">Concepts: </w:t>
            </w:r>
            <w:r w:rsidRPr="00A92C05">
              <w:rPr>
                <w:sz w:val="20"/>
                <w:szCs w:val="20"/>
              </w:rPr>
              <w:t>Highlight the themes of Governance (GOV), Cultural Developments and Interactions (CDI), and Technology and Innovation (TEC).</w:t>
            </w:r>
          </w:p>
          <w:p w14:paraId="55FD87B9" w14:textId="5D1FCDFB" w:rsidR="00E65E5B" w:rsidRPr="00044CD7" w:rsidRDefault="00E65E5B" w:rsidP="00E65E5B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DCF498" w14:textId="634CE033" w:rsidR="005B5350" w:rsidRPr="00044CD7" w:rsidRDefault="00F65699" w:rsidP="005B5350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044CD7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ecture:</w:t>
            </w:r>
            <w:r w:rsidRPr="00044CD7">
              <w:rPr>
                <w:color w:val="2E2F30"/>
                <w:sz w:val="20"/>
                <w:szCs w:val="20"/>
                <w:shd w:val="clear" w:color="auto" w:fill="FFFFFF"/>
              </w:rPr>
              <w:t> </w:t>
            </w:r>
            <w:r w:rsidR="0097448F" w:rsidRPr="00044CD7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5B5350" w:rsidRPr="00044CD7">
              <w:rPr>
                <w:color w:val="2E2F30"/>
                <w:sz w:val="20"/>
                <w:szCs w:val="20"/>
              </w:rPr>
              <w:t xml:space="preserve"> </w:t>
            </w:r>
            <w:r w:rsidR="00811FC7">
              <w:rPr>
                <w:color w:val="2E2F30"/>
                <w:sz w:val="20"/>
                <w:szCs w:val="20"/>
                <w:shd w:val="clear" w:color="auto" w:fill="FFFFFF"/>
              </w:rPr>
              <w:t xml:space="preserve">None due to assessment </w:t>
            </w:r>
          </w:p>
          <w:p w14:paraId="7A4CA024" w14:textId="13A0357A" w:rsidR="00E65E5B" w:rsidRPr="00044CD7" w:rsidRDefault="00E65E5B" w:rsidP="00E65E5B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FB1A69" w14:textId="30D56760" w:rsidR="0097448F" w:rsidRPr="00044CD7" w:rsidRDefault="00044CD7" w:rsidP="0097448F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044CD7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ecture:</w:t>
            </w:r>
            <w:r w:rsidRPr="00044CD7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EE008E" w:rsidRPr="00EE008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EE008E">
              <w:rPr>
                <w:color w:val="2E2F30"/>
                <w:sz w:val="20"/>
                <w:szCs w:val="20"/>
                <w:shd w:val="clear" w:color="auto" w:fill="FFFFFF"/>
              </w:rPr>
              <w:t xml:space="preserve">A </w:t>
            </w:r>
            <w:r w:rsidR="00EE008E" w:rsidRPr="00EE008E">
              <w:rPr>
                <w:color w:val="2E2F30"/>
                <w:sz w:val="20"/>
                <w:szCs w:val="20"/>
                <w:shd w:val="clear" w:color="auto" w:fill="FFFFFF"/>
              </w:rPr>
              <w:t>broad overview of the Silk Roads, Indian Ocean trade, and Trans-Saharan trade routes.</w:t>
            </w:r>
          </w:p>
          <w:p w14:paraId="332AAF50" w14:textId="0C30F76E" w:rsidR="00F65699" w:rsidRPr="00044CD7" w:rsidRDefault="00F65699" w:rsidP="00F65699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68A88068" w14:textId="753FFF1B" w:rsidR="00E65E5B" w:rsidRPr="00044CD7" w:rsidRDefault="00E65E5B" w:rsidP="00E65E5B">
            <w:pPr>
              <w:widowControl w:val="0"/>
              <w:rPr>
                <w:sz w:val="20"/>
                <w:szCs w:val="20"/>
              </w:rPr>
            </w:pPr>
          </w:p>
        </w:tc>
      </w:tr>
      <w:tr w:rsidR="00E65E5B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E65E5B" w:rsidRPr="00906657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7218C" w14:textId="17B8D43E" w:rsidR="00FD517D" w:rsidRPr="00FD517D" w:rsidRDefault="00325222" w:rsidP="00FD517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College Board 1.4 Topic Questions </w:t>
            </w:r>
          </w:p>
          <w:p w14:paraId="00AB9063" w14:textId="3C350720" w:rsidR="00E65E5B" w:rsidRPr="00D00854" w:rsidRDefault="00E65E5B" w:rsidP="00E65E5B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4D81F" w14:textId="77777777" w:rsidR="00FD517D" w:rsidRPr="00FD517D" w:rsidRDefault="00FD517D" w:rsidP="00FD517D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FD517D">
              <w:rPr>
                <w:b/>
                <w:bCs/>
                <w:color w:val="2E2F30"/>
                <w:sz w:val="20"/>
                <w:szCs w:val="20"/>
              </w:rPr>
              <w:t xml:space="preserve">Document Analysis: </w:t>
            </w:r>
            <w:r w:rsidRPr="00FD517D">
              <w:rPr>
                <w:color w:val="2E2F30"/>
                <w:sz w:val="20"/>
                <w:szCs w:val="20"/>
              </w:rPr>
              <w:t>Examine the Magna Carta.</w:t>
            </w:r>
          </w:p>
          <w:p w14:paraId="50CED0AC" w14:textId="3D8432FF" w:rsidR="00A45721" w:rsidRPr="00D00854" w:rsidRDefault="00A45721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7CB6E2" w14:textId="24467364" w:rsidR="00A92C05" w:rsidRPr="00A92C05" w:rsidRDefault="00DD6B85" w:rsidP="00A92C05">
            <w:pP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Partner</w:t>
            </w:r>
            <w:r w:rsidR="00B0748E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: </w:t>
            </w: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B0748E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5B5350" w:rsidRPr="005B5350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="005B5350" w:rsidRPr="005B535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Comparative Analysis</w:t>
            </w:r>
            <w:r w:rsidR="005B5350" w:rsidRPr="005B5350">
              <w:rPr>
                <w:color w:val="2E2F30"/>
                <w:sz w:val="20"/>
                <w:szCs w:val="20"/>
                <w:shd w:val="clear" w:color="auto" w:fill="FFFFFF"/>
              </w:rPr>
              <w:t xml:space="preserve">: </w:t>
            </w:r>
            <w:r w:rsidR="00A92C05" w:rsidRPr="00A92C05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</w:p>
          <w:p w14:paraId="1880CFCD" w14:textId="77777777" w:rsidR="00A92C05" w:rsidRPr="00A92C05" w:rsidRDefault="00A92C05" w:rsidP="00A92C05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A92C0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Activity</w:t>
            </w:r>
            <w:r w:rsidRPr="00A92C05">
              <w:rPr>
                <w:color w:val="2E2F30"/>
                <w:sz w:val="20"/>
                <w:szCs w:val="20"/>
                <w:shd w:val="clear" w:color="auto" w:fill="FFFFFF"/>
              </w:rPr>
              <w:t>: Thematic Comparison Chart</w:t>
            </w:r>
          </w:p>
          <w:p w14:paraId="5B8E0CF4" w14:textId="77777777" w:rsidR="00A92C05" w:rsidRDefault="00A92C05" w:rsidP="00A92C05">
            <w:pP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  <w:p w14:paraId="20B09AD4" w14:textId="3DC577B4" w:rsidR="00A92C05" w:rsidRPr="00A92C05" w:rsidRDefault="00A92C05" w:rsidP="00A92C05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A92C0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Structure</w:t>
            </w:r>
            <w:r w:rsidRPr="00A92C05">
              <w:rPr>
                <w:color w:val="2E2F30"/>
                <w:sz w:val="20"/>
                <w:szCs w:val="20"/>
                <w:shd w:val="clear" w:color="auto" w:fill="FFFFFF"/>
              </w:rPr>
              <w:t>: In pairs, students fill out a comparison chart that outlines similarities and differences in governance and cultural practices across two regions (e.g., East Asia and Dar al-Islam).</w:t>
            </w:r>
          </w:p>
          <w:p w14:paraId="32308910" w14:textId="77777777" w:rsidR="00A92C05" w:rsidRPr="00A92C05" w:rsidRDefault="00A92C05" w:rsidP="00A92C05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A92C0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Discussion</w:t>
            </w:r>
            <w:r w:rsidRPr="00A92C05">
              <w:rPr>
                <w:color w:val="2E2F30"/>
                <w:sz w:val="20"/>
                <w:szCs w:val="20"/>
                <w:shd w:val="clear" w:color="auto" w:fill="FFFFFF"/>
              </w:rPr>
              <w:t xml:space="preserve">: Facilitate a class discussion where </w:t>
            </w:r>
            <w:r w:rsidRPr="00A92C05">
              <w:rPr>
                <w:color w:val="2E2F30"/>
                <w:sz w:val="20"/>
                <w:szCs w:val="20"/>
                <w:shd w:val="clear" w:color="auto" w:fill="FFFFFF"/>
              </w:rPr>
              <w:lastRenderedPageBreak/>
              <w:t>pairs share one interesting comparison they found.</w:t>
            </w:r>
          </w:p>
          <w:p w14:paraId="292844DB" w14:textId="0B0700AF" w:rsidR="00E65E5B" w:rsidRPr="00D00854" w:rsidRDefault="00E65E5B" w:rsidP="00E65E5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93A6D7" w14:textId="2B294A0F" w:rsidR="005B5350" w:rsidRPr="005B5350" w:rsidRDefault="00811FC7" w:rsidP="005B5350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 xml:space="preserve">Finish review Game </w:t>
            </w:r>
          </w:p>
          <w:p w14:paraId="08E659DB" w14:textId="2FE3CB73" w:rsidR="00C04A27" w:rsidRPr="00D00854" w:rsidRDefault="00C04A27" w:rsidP="00E65E5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2BC2A" w14:textId="6B482731" w:rsidR="00044CD7" w:rsidRPr="00044CD7" w:rsidRDefault="00044CD7" w:rsidP="00044CD7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044CD7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Document Analysis: </w:t>
            </w:r>
            <w:r w:rsidR="00EE008E" w:rsidRPr="00EE008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EE008E" w:rsidRPr="00EE008E">
              <w:rPr>
                <w:color w:val="2E2F30"/>
                <w:sz w:val="20"/>
                <w:szCs w:val="20"/>
                <w:shd w:val="clear" w:color="auto" w:fill="FFFFFF"/>
              </w:rPr>
              <w:t>Analyze a map showing the major trade routes during this period.</w:t>
            </w:r>
          </w:p>
          <w:p w14:paraId="0811E74D" w14:textId="403804F3" w:rsidR="00E65E5B" w:rsidRPr="00D00854" w:rsidRDefault="00E65E5B" w:rsidP="00E65E5B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E65E5B" w:rsidRPr="006D32FE" w14:paraId="70108707" w14:textId="77777777" w:rsidTr="00DD6B85">
        <w:trPr>
          <w:trHeight w:val="236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C2588" w14:textId="77777777" w:rsidR="00E65E5B" w:rsidRDefault="00164372" w:rsidP="00E65E5B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Spill the TEA.  </w:t>
            </w:r>
          </w:p>
          <w:p w14:paraId="278A4864" w14:textId="77777777" w:rsidR="00164372" w:rsidRDefault="00164372" w:rsidP="00E65E5B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  <w:p w14:paraId="44E3582B" w14:textId="55E70B3B" w:rsidR="00164372" w:rsidRPr="00D00854" w:rsidRDefault="00164372" w:rsidP="00E65E5B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SAQ in Classroom Companion. 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8140D1" w14:textId="0CD36E36" w:rsidR="006A24D2" w:rsidRPr="006A24D2" w:rsidRDefault="00915931" w:rsidP="006A24D2">
            <w:pPr>
              <w:pStyle w:val="paragraph"/>
              <w:rPr>
                <w:b/>
                <w:bCs/>
                <w:sz w:val="20"/>
                <w:szCs w:val="20"/>
              </w:rPr>
            </w:pP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Spill the TEA:  Describe the </w:t>
            </w:r>
            <w:r w:rsidR="005B535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Role of trade routes in cultural diffusion.</w:t>
            </w:r>
          </w:p>
          <w:p w14:paraId="6EA07966" w14:textId="77777777" w:rsidR="006A24D2" w:rsidRPr="006A24D2" w:rsidRDefault="006A24D2" w:rsidP="006A24D2">
            <w:pPr>
              <w:pStyle w:val="paragraph"/>
              <w:rPr>
                <w:b/>
                <w:bCs/>
                <w:sz w:val="20"/>
                <w:szCs w:val="20"/>
              </w:rPr>
            </w:pPr>
          </w:p>
          <w:p w14:paraId="60BA49C1" w14:textId="72214491" w:rsidR="006A24D2" w:rsidRPr="00D00854" w:rsidRDefault="006A24D2" w:rsidP="006A24D2">
            <w:pPr>
              <w:pStyle w:val="paragraph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11581" w14:textId="7C297182" w:rsidR="005B5350" w:rsidRPr="005B5350" w:rsidRDefault="00C04A27" w:rsidP="005B5350">
            <w:pPr>
              <w:rPr>
                <w:color w:val="2E2F30"/>
                <w:sz w:val="20"/>
                <w:szCs w:val="20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</w:rPr>
              <w:t>You Do: </w:t>
            </w:r>
            <w:r w:rsidR="00B0748E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5B5350" w:rsidRPr="005B5350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="00A92C05">
              <w:rPr>
                <w:b/>
                <w:bCs/>
                <w:color w:val="2E2F30"/>
                <w:sz w:val="20"/>
                <w:szCs w:val="20"/>
              </w:rPr>
              <w:t xml:space="preserve">Student will complete College Board Unit 1 Progress Check </w:t>
            </w:r>
          </w:p>
          <w:p w14:paraId="65AC4CAC" w14:textId="5422C762" w:rsidR="00E65E5B" w:rsidRPr="00D00854" w:rsidRDefault="00E65E5B" w:rsidP="00E65E5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66E749" w14:textId="64006D9F" w:rsidR="005B5350" w:rsidRPr="005B5350" w:rsidRDefault="00811FC7" w:rsidP="005B5350">
            <w:pPr>
              <w:pStyle w:val="paragraph"/>
              <w:spacing w:before="0" w:beforeAutospacing="0" w:after="0" w:afterAutospacing="0"/>
              <w:rPr>
                <w:color w:val="2E2F30"/>
                <w:sz w:val="20"/>
                <w:szCs w:val="20"/>
              </w:rPr>
            </w:pPr>
            <w:r>
              <w:rPr>
                <w:b/>
                <w:bCs/>
                <w:color w:val="2E2F30"/>
                <w:sz w:val="20"/>
                <w:szCs w:val="20"/>
              </w:rPr>
              <w:t xml:space="preserve">Complete assessment </w:t>
            </w:r>
          </w:p>
          <w:p w14:paraId="1E066157" w14:textId="53C39D02" w:rsidR="00E65E5B" w:rsidRPr="00D00854" w:rsidRDefault="00046503" w:rsidP="00E65E5B">
            <w:pPr>
              <w:pStyle w:val="paragraph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  <w:r w:rsidRPr="005B5350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290D7F5B" w:rsidR="00E65E5B" w:rsidRPr="00EE008E" w:rsidRDefault="00EE008E" w:rsidP="00E65E5B">
            <w:pPr>
              <w:widowControl w:val="0"/>
              <w:rPr>
                <w:sz w:val="20"/>
                <w:szCs w:val="20"/>
              </w:rPr>
            </w:pPr>
            <w:r w:rsidRPr="00EE008E">
              <w:rPr>
                <w:b/>
                <w:bCs/>
                <w:sz w:val="20"/>
                <w:szCs w:val="20"/>
              </w:rPr>
              <w:t>Reflective Writing:</w:t>
            </w:r>
            <w:r>
              <w:rPr>
                <w:sz w:val="20"/>
                <w:szCs w:val="20"/>
              </w:rPr>
              <w:t xml:space="preserve"> </w:t>
            </w:r>
            <w:r w:rsidRPr="00EE008E">
              <w:rPr>
                <w:sz w:val="20"/>
                <w:szCs w:val="20"/>
              </w:rPr>
              <w:t>Write a brief reflection on how modern trade networks might compare to historical ones.</w:t>
            </w:r>
          </w:p>
        </w:tc>
      </w:tr>
      <w:tr w:rsidR="00E65E5B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5E1F3" w14:textId="77777777" w:rsidR="00044CD7" w:rsidRPr="00044CD7" w:rsidRDefault="00044CD7" w:rsidP="00044CD7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044CD7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660A19EA" w14:textId="77777777" w:rsidR="00044CD7" w:rsidRPr="00044CD7" w:rsidRDefault="00044CD7" w:rsidP="00044CD7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2807CF72" w14:textId="77777777" w:rsidR="00164372" w:rsidRPr="00164372" w:rsidRDefault="00164372" w:rsidP="00164372">
            <w:pPr>
              <w:widowControl w:val="0"/>
              <w:rPr>
                <w:sz w:val="20"/>
                <w:szCs w:val="20"/>
              </w:rPr>
            </w:pPr>
            <w:r w:rsidRPr="00164372">
              <w:rPr>
                <w:sz w:val="20"/>
                <w:szCs w:val="20"/>
              </w:rPr>
              <w:t>3 - Three things I learned about ancient African or American civilizations</w:t>
            </w:r>
          </w:p>
          <w:p w14:paraId="4EADFFDC" w14:textId="77777777" w:rsidR="00164372" w:rsidRPr="00164372" w:rsidRDefault="00164372" w:rsidP="00164372">
            <w:pPr>
              <w:widowControl w:val="0"/>
              <w:rPr>
                <w:sz w:val="20"/>
                <w:szCs w:val="20"/>
              </w:rPr>
            </w:pPr>
            <w:r w:rsidRPr="00164372">
              <w:rPr>
                <w:sz w:val="20"/>
                <w:szCs w:val="20"/>
              </w:rPr>
              <w:t>* 2 - Two ways these civilizations influenced the modern world</w:t>
            </w:r>
          </w:p>
          <w:p w14:paraId="043D84A6" w14:textId="77777777" w:rsidR="00164372" w:rsidRPr="00164372" w:rsidRDefault="00164372" w:rsidP="00164372">
            <w:pPr>
              <w:widowControl w:val="0"/>
              <w:rPr>
                <w:sz w:val="20"/>
                <w:szCs w:val="20"/>
              </w:rPr>
            </w:pPr>
            <w:r w:rsidRPr="00164372">
              <w:rPr>
                <w:sz w:val="20"/>
                <w:szCs w:val="20"/>
              </w:rPr>
              <w:t>* 1 - One question I still have about these topics</w:t>
            </w:r>
          </w:p>
          <w:p w14:paraId="47169318" w14:textId="77777777" w:rsidR="00164372" w:rsidRPr="00164372" w:rsidRDefault="00164372" w:rsidP="00164372">
            <w:pPr>
              <w:widowControl w:val="0"/>
              <w:rPr>
                <w:sz w:val="20"/>
                <w:szCs w:val="20"/>
              </w:rPr>
            </w:pPr>
          </w:p>
          <w:p w14:paraId="334A47F1" w14:textId="77777777" w:rsidR="00E65E5B" w:rsidRDefault="00164372" w:rsidP="00044CD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low- What went well today in the lesson?</w:t>
            </w:r>
          </w:p>
          <w:p w14:paraId="75988913" w14:textId="53E2FBFA" w:rsidR="00164372" w:rsidRPr="00044CD7" w:rsidRDefault="00164372" w:rsidP="00044CD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row-What could we improve on from today?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2C375" w14:textId="77777777" w:rsidR="00E65E5B" w:rsidRPr="00D00854" w:rsidRDefault="00E65E5B" w:rsidP="00E65E5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00854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17089118" w14:textId="77777777" w:rsidR="00E65E5B" w:rsidRPr="00D00854" w:rsidRDefault="00E65E5B" w:rsidP="00E65E5B">
            <w:pPr>
              <w:pStyle w:val="paragraph"/>
              <w:spacing w:before="0" w:beforeAutospacing="0" w:after="0" w:afterAutospacing="0"/>
              <w:rPr>
                <w:rStyle w:val="eop"/>
                <w:b/>
                <w:bCs/>
                <w:sz w:val="20"/>
                <w:szCs w:val="20"/>
              </w:rPr>
            </w:pPr>
          </w:p>
          <w:p w14:paraId="6F0B2592" w14:textId="77777777" w:rsidR="00EE008E" w:rsidRDefault="00EE008E" w:rsidP="00EE008E">
            <w:pPr>
              <w:pStyle w:val="paragraph"/>
              <w:rPr>
                <w:sz w:val="20"/>
                <w:szCs w:val="20"/>
              </w:rPr>
            </w:pPr>
            <w:r w:rsidRPr="00EE008E">
              <w:rPr>
                <w:sz w:val="20"/>
                <w:szCs w:val="20"/>
              </w:rPr>
              <w:t xml:space="preserve">3 things learned, </w:t>
            </w:r>
          </w:p>
          <w:p w14:paraId="52F0D4D3" w14:textId="2692F699" w:rsidR="00EE008E" w:rsidRPr="00EE008E" w:rsidRDefault="00EE008E" w:rsidP="00EE008E">
            <w:pPr>
              <w:pStyle w:val="paragraph"/>
              <w:rPr>
                <w:sz w:val="20"/>
                <w:szCs w:val="20"/>
              </w:rPr>
            </w:pPr>
            <w:r w:rsidRPr="00EE008E">
              <w:rPr>
                <w:sz w:val="20"/>
                <w:szCs w:val="20"/>
              </w:rPr>
              <w:t xml:space="preserve">2 questions they still have, </w:t>
            </w:r>
          </w:p>
          <w:p w14:paraId="2D106FAB" w14:textId="19AD31A6" w:rsidR="00EE008E" w:rsidRPr="00EE008E" w:rsidRDefault="00EE008E" w:rsidP="00EE008E">
            <w:pPr>
              <w:pStyle w:val="paragraph"/>
              <w:rPr>
                <w:sz w:val="20"/>
                <w:szCs w:val="20"/>
              </w:rPr>
            </w:pPr>
            <w:r w:rsidRPr="00EE008E">
              <w:rPr>
                <w:sz w:val="20"/>
                <w:szCs w:val="20"/>
              </w:rPr>
              <w:t>1 connection to present day.</w:t>
            </w:r>
          </w:p>
          <w:p w14:paraId="6A98C876" w14:textId="77777777" w:rsidR="00EE008E" w:rsidRPr="00EE008E" w:rsidRDefault="00EE008E" w:rsidP="00EE008E">
            <w:pPr>
              <w:pStyle w:val="paragraph"/>
              <w:rPr>
                <w:sz w:val="20"/>
                <w:szCs w:val="20"/>
              </w:rPr>
            </w:pPr>
            <w:r w:rsidRPr="00EE008E">
              <w:rPr>
                <w:sz w:val="20"/>
                <w:szCs w:val="20"/>
              </w:rPr>
              <w:t>Glow- What went well today in the lesson?</w:t>
            </w:r>
          </w:p>
          <w:p w14:paraId="77CFA3CC" w14:textId="024F52CD" w:rsidR="00E65E5B" w:rsidRPr="00D00854" w:rsidRDefault="00EE008E" w:rsidP="00EE008E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  <w:r w:rsidRPr="00EE008E">
              <w:rPr>
                <w:sz w:val="20"/>
                <w:szCs w:val="20"/>
              </w:rPr>
              <w:t>Grow-What could we improve on from today?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5F1C6A" w14:textId="77777777" w:rsidR="00044CD7" w:rsidRPr="00044CD7" w:rsidRDefault="00044CD7" w:rsidP="00044CD7">
            <w:pPr>
              <w:rPr>
                <w:b/>
                <w:bCs/>
                <w:sz w:val="20"/>
                <w:szCs w:val="20"/>
              </w:rPr>
            </w:pPr>
            <w:r w:rsidRPr="00044CD7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10D1E760" w14:textId="77777777" w:rsidR="00044CD7" w:rsidRPr="00044CD7" w:rsidRDefault="00044CD7" w:rsidP="00044CD7">
            <w:pPr>
              <w:rPr>
                <w:b/>
                <w:bCs/>
                <w:sz w:val="20"/>
                <w:szCs w:val="20"/>
              </w:rPr>
            </w:pPr>
          </w:p>
          <w:p w14:paraId="626D17FE" w14:textId="7260CBE9" w:rsidR="00A92C05" w:rsidRPr="00A92C05" w:rsidRDefault="00A92C05" w:rsidP="00A92C05">
            <w:pPr>
              <w:rPr>
                <w:sz w:val="20"/>
                <w:szCs w:val="20"/>
              </w:rPr>
            </w:pPr>
            <w:r w:rsidRPr="00A92C05">
              <w:rPr>
                <w:b/>
                <w:bCs/>
                <w:sz w:val="20"/>
                <w:szCs w:val="20"/>
              </w:rPr>
              <w:t>3</w:t>
            </w:r>
            <w:r w:rsidRPr="00A92C05">
              <w:rPr>
                <w:b/>
                <w:bCs/>
                <w:sz w:val="20"/>
                <w:szCs w:val="20"/>
              </w:rPr>
              <w:t>t</w:t>
            </w:r>
            <w:r w:rsidRPr="00A92C05">
              <w:rPr>
                <w:sz w:val="20"/>
                <w:szCs w:val="20"/>
              </w:rPr>
              <w:t>hings you learned or reviewed today.</w:t>
            </w:r>
          </w:p>
          <w:p w14:paraId="0E3E6808" w14:textId="77777777" w:rsidR="00A92C05" w:rsidRPr="00A92C05" w:rsidRDefault="00A92C05" w:rsidP="00A92C05">
            <w:pPr>
              <w:rPr>
                <w:sz w:val="20"/>
                <w:szCs w:val="20"/>
              </w:rPr>
            </w:pPr>
            <w:r w:rsidRPr="00A92C05">
              <w:rPr>
                <w:b/>
                <w:bCs/>
                <w:sz w:val="20"/>
                <w:szCs w:val="20"/>
              </w:rPr>
              <w:t>2</w:t>
            </w:r>
            <w:r w:rsidRPr="00A92C05">
              <w:rPr>
                <w:sz w:val="20"/>
                <w:szCs w:val="20"/>
              </w:rPr>
              <w:t> questions you still have about the material.</w:t>
            </w:r>
          </w:p>
          <w:p w14:paraId="0B29BEF2" w14:textId="77777777" w:rsidR="00A92C05" w:rsidRPr="00A92C05" w:rsidRDefault="00A92C05" w:rsidP="00A92C05">
            <w:pPr>
              <w:rPr>
                <w:sz w:val="20"/>
                <w:szCs w:val="20"/>
              </w:rPr>
            </w:pPr>
            <w:r w:rsidRPr="00A92C05">
              <w:rPr>
                <w:b/>
                <w:bCs/>
                <w:sz w:val="20"/>
                <w:szCs w:val="20"/>
              </w:rPr>
              <w:t>1</w:t>
            </w:r>
            <w:r w:rsidRPr="00A92C05">
              <w:rPr>
                <w:sz w:val="20"/>
                <w:szCs w:val="20"/>
              </w:rPr>
              <w:t> connection you can make to another period or topic in world history.</w:t>
            </w:r>
          </w:p>
          <w:p w14:paraId="07E27032" w14:textId="77777777" w:rsidR="00A92C05" w:rsidRDefault="00A92C05" w:rsidP="00A92C05">
            <w:pPr>
              <w:rPr>
                <w:sz w:val="20"/>
                <w:szCs w:val="20"/>
              </w:rPr>
            </w:pPr>
          </w:p>
          <w:p w14:paraId="3A298264" w14:textId="66B6A4F0" w:rsidR="00A92C05" w:rsidRPr="00A92C05" w:rsidRDefault="00A92C05" w:rsidP="00A92C05">
            <w:pPr>
              <w:rPr>
                <w:sz w:val="20"/>
                <w:szCs w:val="20"/>
              </w:rPr>
            </w:pPr>
            <w:r w:rsidRPr="00A92C05">
              <w:rPr>
                <w:sz w:val="20"/>
                <w:szCs w:val="20"/>
              </w:rPr>
              <w:t>Glow- What went well today in the lesson?</w:t>
            </w:r>
          </w:p>
          <w:p w14:paraId="73CBB9B9" w14:textId="657BF8A3" w:rsidR="00E65E5B" w:rsidRPr="00D00854" w:rsidRDefault="00A92C05" w:rsidP="00A92C05">
            <w:pPr>
              <w:rPr>
                <w:sz w:val="20"/>
                <w:szCs w:val="20"/>
              </w:rPr>
            </w:pPr>
            <w:r w:rsidRPr="00A92C05">
              <w:rPr>
                <w:sz w:val="20"/>
                <w:szCs w:val="20"/>
              </w:rPr>
              <w:t>Grow-What could we improve on from today?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7CA85" w14:textId="77777777" w:rsidR="00E65E5B" w:rsidRPr="00811FC7" w:rsidRDefault="00811FC7" w:rsidP="00811FC7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Glow- </w:t>
            </w:r>
            <w:r w:rsidRPr="00811FC7">
              <w:rPr>
                <w:sz w:val="20"/>
                <w:szCs w:val="20"/>
              </w:rPr>
              <w:t xml:space="preserve">How did you do on the assessment? </w:t>
            </w:r>
          </w:p>
          <w:p w14:paraId="143CF511" w14:textId="77777777" w:rsidR="00811FC7" w:rsidRDefault="00811FC7" w:rsidP="00811FC7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69A0EEB5" w14:textId="6B8A101E" w:rsidR="00811FC7" w:rsidRPr="00044CD7" w:rsidRDefault="00811FC7" w:rsidP="00811FC7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Grow-</w:t>
            </w:r>
            <w:r w:rsidRPr="00811FC7">
              <w:rPr>
                <w:sz w:val="20"/>
                <w:szCs w:val="20"/>
              </w:rPr>
              <w:t>What could you do better for next time?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22EF8" w14:textId="77777777" w:rsidR="00044CD7" w:rsidRPr="00044CD7" w:rsidRDefault="00044CD7" w:rsidP="00044CD7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044CD7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2720C6E6" w14:textId="77777777" w:rsidR="00044CD7" w:rsidRPr="00044CD7" w:rsidRDefault="00044CD7" w:rsidP="00044CD7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20A9D585" w14:textId="77777777" w:rsidR="00EE008E" w:rsidRDefault="00EE008E" w:rsidP="00044CD7">
            <w:pPr>
              <w:widowControl w:val="0"/>
              <w:rPr>
                <w:sz w:val="20"/>
                <w:szCs w:val="20"/>
              </w:rPr>
            </w:pPr>
            <w:r w:rsidRPr="00EE008E">
              <w:rPr>
                <w:sz w:val="20"/>
                <w:szCs w:val="20"/>
              </w:rPr>
              <w:t xml:space="preserve">3 things learned, </w:t>
            </w:r>
          </w:p>
          <w:p w14:paraId="4547C095" w14:textId="77777777" w:rsidR="00EE008E" w:rsidRDefault="00EE008E" w:rsidP="00044CD7">
            <w:pPr>
              <w:widowControl w:val="0"/>
              <w:rPr>
                <w:sz w:val="20"/>
                <w:szCs w:val="20"/>
              </w:rPr>
            </w:pPr>
            <w:r w:rsidRPr="00EE008E">
              <w:rPr>
                <w:sz w:val="20"/>
                <w:szCs w:val="20"/>
              </w:rPr>
              <w:t xml:space="preserve">2 questions they still have, </w:t>
            </w:r>
          </w:p>
          <w:p w14:paraId="42F8E35F" w14:textId="77777777" w:rsidR="00E65E5B" w:rsidRDefault="00EE008E" w:rsidP="00044CD7">
            <w:pPr>
              <w:widowControl w:val="0"/>
              <w:rPr>
                <w:sz w:val="20"/>
                <w:szCs w:val="20"/>
              </w:rPr>
            </w:pPr>
            <w:r w:rsidRPr="00EE008E">
              <w:rPr>
                <w:sz w:val="20"/>
                <w:szCs w:val="20"/>
              </w:rPr>
              <w:t>1 connection to present day.</w:t>
            </w:r>
          </w:p>
          <w:p w14:paraId="2AF74A37" w14:textId="77777777" w:rsidR="00EE008E" w:rsidRDefault="00EE008E" w:rsidP="00044CD7">
            <w:pPr>
              <w:widowControl w:val="0"/>
              <w:rPr>
                <w:sz w:val="20"/>
                <w:szCs w:val="20"/>
              </w:rPr>
            </w:pPr>
          </w:p>
          <w:p w14:paraId="6BE6E0F1" w14:textId="77777777" w:rsidR="00EE008E" w:rsidRPr="00A92C05" w:rsidRDefault="00EE008E" w:rsidP="00EE008E">
            <w:pPr>
              <w:rPr>
                <w:sz w:val="20"/>
                <w:szCs w:val="20"/>
              </w:rPr>
            </w:pPr>
            <w:r w:rsidRPr="00A92C05">
              <w:rPr>
                <w:sz w:val="20"/>
                <w:szCs w:val="20"/>
              </w:rPr>
              <w:t>Glow- What went well today in the lesson?</w:t>
            </w:r>
          </w:p>
          <w:p w14:paraId="5DF2835F" w14:textId="135069E6" w:rsidR="00EE008E" w:rsidRPr="00044CD7" w:rsidRDefault="00EE008E" w:rsidP="00EE008E">
            <w:pPr>
              <w:widowControl w:val="0"/>
              <w:rPr>
                <w:sz w:val="20"/>
                <w:szCs w:val="20"/>
              </w:rPr>
            </w:pPr>
            <w:r w:rsidRPr="00A92C05">
              <w:rPr>
                <w:sz w:val="20"/>
                <w:szCs w:val="20"/>
              </w:rPr>
              <w:t>Grow-What could we improve on from today?</w:t>
            </w:r>
          </w:p>
        </w:tc>
      </w:tr>
      <w:tr w:rsidR="00E65E5B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51FA1D7" w:rsidR="00E65E5B" w:rsidRPr="006D32FE" w:rsidRDefault="00DD6B85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Partner work, extended time,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2D56B69D" w:rsidR="00E65E5B" w:rsidRPr="006D32FE" w:rsidRDefault="00DD6B85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0687A7FD" w:rsidR="00E65E5B" w:rsidRPr="006D32FE" w:rsidRDefault="00DD6B85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4639BE3F" w:rsidR="00E65E5B" w:rsidRPr="006D32FE" w:rsidRDefault="00DD6B85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C987B12" w:rsidR="00E65E5B" w:rsidRPr="006D32FE" w:rsidRDefault="00DD6B85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</w:tr>
      <w:tr w:rsidR="00E65E5B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0445547C" w:rsidR="00E65E5B" w:rsidRPr="006D32FE" w:rsidRDefault="00DF3D11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n/a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0FF3E3D1" w:rsidR="00E65E5B" w:rsidRPr="006D32FE" w:rsidRDefault="00DF3D11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6F5BBA49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4ECA9BB0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6F19A44D" w:rsidR="00E65E5B" w:rsidRPr="006D32FE" w:rsidRDefault="00DF3D11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</w:tr>
      <w:tr w:rsidR="00E65E5B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450E29EE" w:rsidR="00E65E5B" w:rsidRPr="006D32FE" w:rsidRDefault="00FC52AE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Formal Unit Assessment</w:t>
            </w:r>
            <w:r w:rsidR="00E65E5B">
              <w:rPr>
                <w:rFonts w:ascii="Cambria" w:hAnsi="Cambria"/>
                <w:b/>
                <w:bCs/>
                <w:sz w:val="20"/>
                <w:szCs w:val="20"/>
              </w:rPr>
              <w:t xml:space="preserve">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35A17" w14:textId="72E638F0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5235371" w14:textId="0ACA89B2" w:rsidR="00EE008E" w:rsidRDefault="00EE008E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Reflective writing </w:t>
            </w:r>
          </w:p>
          <w:p w14:paraId="16E7F7F6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65E5B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E65E5B" w:rsidRPr="006D32FE" w:rsidRDefault="00E65E5B" w:rsidP="00E65E5B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E65E5B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E65E5B" w:rsidRPr="006D32FE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65E5B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E65E5B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E65E5B" w:rsidRPr="00EB6477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E65E5B" w:rsidRPr="006D32FE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08AB5" w14:textId="77777777" w:rsidR="008B32D3" w:rsidRDefault="008B32D3">
      <w:r>
        <w:separator/>
      </w:r>
    </w:p>
  </w:endnote>
  <w:endnote w:type="continuationSeparator" w:id="0">
    <w:p w14:paraId="5E691D49" w14:textId="77777777" w:rsidR="008B32D3" w:rsidRDefault="008B3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1593A" w14:textId="77777777" w:rsidR="008B32D3" w:rsidRDefault="008B32D3">
      <w:r>
        <w:separator/>
      </w:r>
    </w:p>
  </w:footnote>
  <w:footnote w:type="continuationSeparator" w:id="0">
    <w:p w14:paraId="60274C22" w14:textId="77777777" w:rsidR="008B32D3" w:rsidRDefault="008B32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B9E"/>
    <w:multiLevelType w:val="multilevel"/>
    <w:tmpl w:val="565A5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0F0AC5"/>
    <w:multiLevelType w:val="multilevel"/>
    <w:tmpl w:val="D7488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636F83"/>
    <w:multiLevelType w:val="multilevel"/>
    <w:tmpl w:val="A45CD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716D9E"/>
    <w:multiLevelType w:val="multilevel"/>
    <w:tmpl w:val="2E4C9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B334E2"/>
    <w:multiLevelType w:val="multilevel"/>
    <w:tmpl w:val="02E2E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284F2C"/>
    <w:multiLevelType w:val="multilevel"/>
    <w:tmpl w:val="07FA4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713C13"/>
    <w:multiLevelType w:val="multilevel"/>
    <w:tmpl w:val="A7E8F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24D6"/>
    <w:multiLevelType w:val="multilevel"/>
    <w:tmpl w:val="C6C06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C837B1"/>
    <w:multiLevelType w:val="multilevel"/>
    <w:tmpl w:val="7A4AF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0371B7"/>
    <w:multiLevelType w:val="multilevel"/>
    <w:tmpl w:val="AF18A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E33620"/>
    <w:multiLevelType w:val="multilevel"/>
    <w:tmpl w:val="54863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4873A8"/>
    <w:multiLevelType w:val="multilevel"/>
    <w:tmpl w:val="A6488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F620CC"/>
    <w:multiLevelType w:val="multilevel"/>
    <w:tmpl w:val="B2367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746267"/>
    <w:multiLevelType w:val="multilevel"/>
    <w:tmpl w:val="98BE5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4578B5"/>
    <w:multiLevelType w:val="multilevel"/>
    <w:tmpl w:val="1FEE6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F363536"/>
    <w:multiLevelType w:val="multilevel"/>
    <w:tmpl w:val="44585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41719B"/>
    <w:multiLevelType w:val="multilevel"/>
    <w:tmpl w:val="44807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B04A98"/>
    <w:multiLevelType w:val="multilevel"/>
    <w:tmpl w:val="D5386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632296B"/>
    <w:multiLevelType w:val="multilevel"/>
    <w:tmpl w:val="39525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061243"/>
    <w:multiLevelType w:val="multilevel"/>
    <w:tmpl w:val="8AB4BE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DD473F0"/>
    <w:multiLevelType w:val="multilevel"/>
    <w:tmpl w:val="397A8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ECA6A55"/>
    <w:multiLevelType w:val="multilevel"/>
    <w:tmpl w:val="381C1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FB51370"/>
    <w:multiLevelType w:val="multilevel"/>
    <w:tmpl w:val="AFA615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FE01B39"/>
    <w:multiLevelType w:val="multilevel"/>
    <w:tmpl w:val="157EF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042461C"/>
    <w:multiLevelType w:val="hybridMultilevel"/>
    <w:tmpl w:val="AFBA0D80"/>
    <w:lvl w:ilvl="0" w:tplc="2EA25BE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24B706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CADC6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CA40F8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62A040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4A9F0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B6D97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7EEA5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42ADB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517670EC"/>
    <w:multiLevelType w:val="multilevel"/>
    <w:tmpl w:val="CEC877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694F59"/>
    <w:multiLevelType w:val="multilevel"/>
    <w:tmpl w:val="9DBA5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301201A"/>
    <w:multiLevelType w:val="multilevel"/>
    <w:tmpl w:val="66380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1A00339"/>
    <w:multiLevelType w:val="multilevel"/>
    <w:tmpl w:val="95428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1B05754"/>
    <w:multiLevelType w:val="multilevel"/>
    <w:tmpl w:val="FE444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38C4334"/>
    <w:multiLevelType w:val="multilevel"/>
    <w:tmpl w:val="B2E2F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7C24FDE"/>
    <w:multiLevelType w:val="multilevel"/>
    <w:tmpl w:val="70527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9511DB2"/>
    <w:multiLevelType w:val="multilevel"/>
    <w:tmpl w:val="EF30B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AF45E05"/>
    <w:multiLevelType w:val="hybridMultilevel"/>
    <w:tmpl w:val="3C807F64"/>
    <w:lvl w:ilvl="0" w:tplc="ADEEF98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F21ED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02EC5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2D38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92AFC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20F9F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2C09DA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1E229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CE0E0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C025C85"/>
    <w:multiLevelType w:val="multilevel"/>
    <w:tmpl w:val="3834A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DDC4FA3"/>
    <w:multiLevelType w:val="multilevel"/>
    <w:tmpl w:val="AFCCC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E046F06"/>
    <w:multiLevelType w:val="multilevel"/>
    <w:tmpl w:val="3342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F6A7A40"/>
    <w:multiLevelType w:val="multilevel"/>
    <w:tmpl w:val="93F21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A777A57"/>
    <w:multiLevelType w:val="multilevel"/>
    <w:tmpl w:val="47DA0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CB74C34"/>
    <w:multiLevelType w:val="multilevel"/>
    <w:tmpl w:val="37367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1612859">
    <w:abstractNumId w:val="18"/>
  </w:num>
  <w:num w:numId="2" w16cid:durableId="185025437">
    <w:abstractNumId w:val="23"/>
  </w:num>
  <w:num w:numId="3" w16cid:durableId="410129898">
    <w:abstractNumId w:val="31"/>
  </w:num>
  <w:num w:numId="4" w16cid:durableId="591860029">
    <w:abstractNumId w:val="20"/>
  </w:num>
  <w:num w:numId="5" w16cid:durableId="2115246321">
    <w:abstractNumId w:val="6"/>
  </w:num>
  <w:num w:numId="6" w16cid:durableId="1231693155">
    <w:abstractNumId w:val="10"/>
  </w:num>
  <w:num w:numId="7" w16cid:durableId="1833325366">
    <w:abstractNumId w:val="26"/>
  </w:num>
  <w:num w:numId="8" w16cid:durableId="572006455">
    <w:abstractNumId w:val="24"/>
  </w:num>
  <w:num w:numId="9" w16cid:durableId="1956324821">
    <w:abstractNumId w:val="33"/>
  </w:num>
  <w:num w:numId="10" w16cid:durableId="998920079">
    <w:abstractNumId w:val="17"/>
  </w:num>
  <w:num w:numId="11" w16cid:durableId="1544631335">
    <w:abstractNumId w:val="27"/>
  </w:num>
  <w:num w:numId="12" w16cid:durableId="854225019">
    <w:abstractNumId w:val="14"/>
  </w:num>
  <w:num w:numId="13" w16cid:durableId="793210272">
    <w:abstractNumId w:val="34"/>
  </w:num>
  <w:num w:numId="14" w16cid:durableId="777138373">
    <w:abstractNumId w:val="39"/>
  </w:num>
  <w:num w:numId="15" w16cid:durableId="58674082">
    <w:abstractNumId w:val="15"/>
  </w:num>
  <w:num w:numId="16" w16cid:durableId="528839568">
    <w:abstractNumId w:val="11"/>
  </w:num>
  <w:num w:numId="17" w16cid:durableId="533079476">
    <w:abstractNumId w:val="35"/>
  </w:num>
  <w:num w:numId="18" w16cid:durableId="403648656">
    <w:abstractNumId w:val="16"/>
  </w:num>
  <w:num w:numId="19" w16cid:durableId="1944023285">
    <w:abstractNumId w:val="2"/>
  </w:num>
  <w:num w:numId="20" w16cid:durableId="827525496">
    <w:abstractNumId w:val="37"/>
  </w:num>
  <w:num w:numId="21" w16cid:durableId="1659384174">
    <w:abstractNumId w:val="5"/>
  </w:num>
  <w:num w:numId="22" w16cid:durableId="299921367">
    <w:abstractNumId w:val="36"/>
  </w:num>
  <w:num w:numId="23" w16cid:durableId="682827205">
    <w:abstractNumId w:val="9"/>
  </w:num>
  <w:num w:numId="24" w16cid:durableId="451174524">
    <w:abstractNumId w:val="38"/>
  </w:num>
  <w:num w:numId="25" w16cid:durableId="712969191">
    <w:abstractNumId w:val="8"/>
  </w:num>
  <w:num w:numId="26" w16cid:durableId="1402405506">
    <w:abstractNumId w:val="32"/>
  </w:num>
  <w:num w:numId="27" w16cid:durableId="284777551">
    <w:abstractNumId w:val="22"/>
  </w:num>
  <w:num w:numId="28" w16cid:durableId="1445538955">
    <w:abstractNumId w:val="3"/>
  </w:num>
  <w:num w:numId="29" w16cid:durableId="301421758">
    <w:abstractNumId w:val="0"/>
  </w:num>
  <w:num w:numId="30" w16cid:durableId="1890409001">
    <w:abstractNumId w:val="7"/>
  </w:num>
  <w:num w:numId="31" w16cid:durableId="667555747">
    <w:abstractNumId w:val="25"/>
  </w:num>
  <w:num w:numId="32" w16cid:durableId="708067745">
    <w:abstractNumId w:val="1"/>
  </w:num>
  <w:num w:numId="33" w16cid:durableId="1904826815">
    <w:abstractNumId w:val="30"/>
  </w:num>
  <w:num w:numId="34" w16cid:durableId="777483505">
    <w:abstractNumId w:val="4"/>
  </w:num>
  <w:num w:numId="35" w16cid:durableId="688675489">
    <w:abstractNumId w:val="13"/>
  </w:num>
  <w:num w:numId="36" w16cid:durableId="1159927085">
    <w:abstractNumId w:val="19"/>
  </w:num>
  <w:num w:numId="37" w16cid:durableId="894048532">
    <w:abstractNumId w:val="29"/>
  </w:num>
  <w:num w:numId="38" w16cid:durableId="1138379331">
    <w:abstractNumId w:val="21"/>
  </w:num>
  <w:num w:numId="39" w16cid:durableId="2116099171">
    <w:abstractNumId w:val="12"/>
  </w:num>
  <w:num w:numId="40" w16cid:durableId="10632006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05663"/>
    <w:rsid w:val="000109CE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44CBA"/>
    <w:rsid w:val="00044CD7"/>
    <w:rsid w:val="00046503"/>
    <w:rsid w:val="000531DB"/>
    <w:rsid w:val="0005716F"/>
    <w:rsid w:val="00060FFB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96CF1"/>
    <w:rsid w:val="000A52CF"/>
    <w:rsid w:val="000A7D71"/>
    <w:rsid w:val="000B1A2E"/>
    <w:rsid w:val="000B7D40"/>
    <w:rsid w:val="000C43D1"/>
    <w:rsid w:val="000C6B0C"/>
    <w:rsid w:val="000D0E94"/>
    <w:rsid w:val="000D1CF4"/>
    <w:rsid w:val="000D3447"/>
    <w:rsid w:val="000D507B"/>
    <w:rsid w:val="000E36FE"/>
    <w:rsid w:val="000E618D"/>
    <w:rsid w:val="000E67A1"/>
    <w:rsid w:val="000E6FE7"/>
    <w:rsid w:val="000F22A5"/>
    <w:rsid w:val="001007A0"/>
    <w:rsid w:val="001108F4"/>
    <w:rsid w:val="0011104D"/>
    <w:rsid w:val="0011546F"/>
    <w:rsid w:val="00121A1F"/>
    <w:rsid w:val="00121C77"/>
    <w:rsid w:val="001223E9"/>
    <w:rsid w:val="00124A8D"/>
    <w:rsid w:val="00127543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4372"/>
    <w:rsid w:val="00164D6F"/>
    <w:rsid w:val="00165822"/>
    <w:rsid w:val="0016736E"/>
    <w:rsid w:val="00171106"/>
    <w:rsid w:val="0017795F"/>
    <w:rsid w:val="001814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D799C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35DD"/>
    <w:rsid w:val="002352C5"/>
    <w:rsid w:val="00235700"/>
    <w:rsid w:val="00235F45"/>
    <w:rsid w:val="00237E8B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A7858"/>
    <w:rsid w:val="002B04C2"/>
    <w:rsid w:val="002B6E96"/>
    <w:rsid w:val="002C0C11"/>
    <w:rsid w:val="002C4135"/>
    <w:rsid w:val="002C4D09"/>
    <w:rsid w:val="002D1EAB"/>
    <w:rsid w:val="002D6883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222"/>
    <w:rsid w:val="00325CAD"/>
    <w:rsid w:val="00341DB6"/>
    <w:rsid w:val="00343612"/>
    <w:rsid w:val="00345EA3"/>
    <w:rsid w:val="00355704"/>
    <w:rsid w:val="00360838"/>
    <w:rsid w:val="003643CE"/>
    <w:rsid w:val="00365F10"/>
    <w:rsid w:val="0036648D"/>
    <w:rsid w:val="00371E81"/>
    <w:rsid w:val="003811B1"/>
    <w:rsid w:val="00381963"/>
    <w:rsid w:val="00382425"/>
    <w:rsid w:val="0038282E"/>
    <w:rsid w:val="0039668A"/>
    <w:rsid w:val="003972C1"/>
    <w:rsid w:val="003A06FF"/>
    <w:rsid w:val="003A079B"/>
    <w:rsid w:val="003B6E85"/>
    <w:rsid w:val="003C230C"/>
    <w:rsid w:val="003C2E29"/>
    <w:rsid w:val="003C4547"/>
    <w:rsid w:val="003D5D13"/>
    <w:rsid w:val="003D6265"/>
    <w:rsid w:val="003E006A"/>
    <w:rsid w:val="003E01DF"/>
    <w:rsid w:val="003E03CF"/>
    <w:rsid w:val="003E1054"/>
    <w:rsid w:val="003E446D"/>
    <w:rsid w:val="003E5466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0DCD"/>
    <w:rsid w:val="004963D9"/>
    <w:rsid w:val="004A1AE1"/>
    <w:rsid w:val="004A1BDA"/>
    <w:rsid w:val="004C1CDC"/>
    <w:rsid w:val="004C4218"/>
    <w:rsid w:val="004C5171"/>
    <w:rsid w:val="004E3039"/>
    <w:rsid w:val="004E54BE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653FF"/>
    <w:rsid w:val="00572052"/>
    <w:rsid w:val="0057551A"/>
    <w:rsid w:val="005773D0"/>
    <w:rsid w:val="00577BD7"/>
    <w:rsid w:val="00585A19"/>
    <w:rsid w:val="005878CB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5350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4E75"/>
    <w:rsid w:val="00636095"/>
    <w:rsid w:val="00636620"/>
    <w:rsid w:val="006366C6"/>
    <w:rsid w:val="00647D03"/>
    <w:rsid w:val="0065767B"/>
    <w:rsid w:val="006631E0"/>
    <w:rsid w:val="0067071E"/>
    <w:rsid w:val="006772C6"/>
    <w:rsid w:val="00680798"/>
    <w:rsid w:val="00686222"/>
    <w:rsid w:val="00687576"/>
    <w:rsid w:val="00696A6D"/>
    <w:rsid w:val="006A24D2"/>
    <w:rsid w:val="006A404F"/>
    <w:rsid w:val="006A52E5"/>
    <w:rsid w:val="006A72A3"/>
    <w:rsid w:val="006B3AD1"/>
    <w:rsid w:val="006B4267"/>
    <w:rsid w:val="006C2ACB"/>
    <w:rsid w:val="006C44A5"/>
    <w:rsid w:val="006C5FEE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3D07"/>
    <w:rsid w:val="00715AFC"/>
    <w:rsid w:val="0072117D"/>
    <w:rsid w:val="00721422"/>
    <w:rsid w:val="00722351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253"/>
    <w:rsid w:val="007A3E2C"/>
    <w:rsid w:val="007A6953"/>
    <w:rsid w:val="007B0419"/>
    <w:rsid w:val="007B380C"/>
    <w:rsid w:val="007B3CA6"/>
    <w:rsid w:val="007D2F41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1FC7"/>
    <w:rsid w:val="00813119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84D2E"/>
    <w:rsid w:val="00890D11"/>
    <w:rsid w:val="00894EAC"/>
    <w:rsid w:val="00897EEF"/>
    <w:rsid w:val="008A362A"/>
    <w:rsid w:val="008A7EC3"/>
    <w:rsid w:val="008B1576"/>
    <w:rsid w:val="008B32D3"/>
    <w:rsid w:val="008B5B3A"/>
    <w:rsid w:val="008C1F88"/>
    <w:rsid w:val="008D2EA1"/>
    <w:rsid w:val="008E72DA"/>
    <w:rsid w:val="008F5E13"/>
    <w:rsid w:val="00906657"/>
    <w:rsid w:val="009069FD"/>
    <w:rsid w:val="00913861"/>
    <w:rsid w:val="00915931"/>
    <w:rsid w:val="00917FFB"/>
    <w:rsid w:val="009242F1"/>
    <w:rsid w:val="00925459"/>
    <w:rsid w:val="0093144C"/>
    <w:rsid w:val="00945E73"/>
    <w:rsid w:val="00947985"/>
    <w:rsid w:val="00951878"/>
    <w:rsid w:val="00955D52"/>
    <w:rsid w:val="00962DD8"/>
    <w:rsid w:val="00966881"/>
    <w:rsid w:val="00973C8D"/>
    <w:rsid w:val="00973E62"/>
    <w:rsid w:val="0097448F"/>
    <w:rsid w:val="00982D81"/>
    <w:rsid w:val="0098556E"/>
    <w:rsid w:val="00991CE8"/>
    <w:rsid w:val="009939B0"/>
    <w:rsid w:val="009974FE"/>
    <w:rsid w:val="009A63B8"/>
    <w:rsid w:val="009B02F8"/>
    <w:rsid w:val="009B037F"/>
    <w:rsid w:val="009B0566"/>
    <w:rsid w:val="009B0B43"/>
    <w:rsid w:val="009B5110"/>
    <w:rsid w:val="009B612B"/>
    <w:rsid w:val="009B69BE"/>
    <w:rsid w:val="009B7605"/>
    <w:rsid w:val="009C3D72"/>
    <w:rsid w:val="009C42A7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45721"/>
    <w:rsid w:val="00A50138"/>
    <w:rsid w:val="00A54AA0"/>
    <w:rsid w:val="00A55863"/>
    <w:rsid w:val="00A60798"/>
    <w:rsid w:val="00A6329A"/>
    <w:rsid w:val="00A64538"/>
    <w:rsid w:val="00A73118"/>
    <w:rsid w:val="00A74114"/>
    <w:rsid w:val="00A75867"/>
    <w:rsid w:val="00A75B35"/>
    <w:rsid w:val="00A76F6B"/>
    <w:rsid w:val="00A82D25"/>
    <w:rsid w:val="00A84287"/>
    <w:rsid w:val="00A872A3"/>
    <w:rsid w:val="00A92C05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4D78"/>
    <w:rsid w:val="00B06DA9"/>
    <w:rsid w:val="00B0748E"/>
    <w:rsid w:val="00B15058"/>
    <w:rsid w:val="00B16504"/>
    <w:rsid w:val="00B179C1"/>
    <w:rsid w:val="00B252EA"/>
    <w:rsid w:val="00B3075D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A141E"/>
    <w:rsid w:val="00BB375A"/>
    <w:rsid w:val="00BD4E5C"/>
    <w:rsid w:val="00BD4FFF"/>
    <w:rsid w:val="00BE7787"/>
    <w:rsid w:val="00BF215D"/>
    <w:rsid w:val="00C04A27"/>
    <w:rsid w:val="00C0709C"/>
    <w:rsid w:val="00C14E52"/>
    <w:rsid w:val="00C17172"/>
    <w:rsid w:val="00C27645"/>
    <w:rsid w:val="00C3609A"/>
    <w:rsid w:val="00C402BE"/>
    <w:rsid w:val="00C420E6"/>
    <w:rsid w:val="00C50CC4"/>
    <w:rsid w:val="00C539BF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B61C9"/>
    <w:rsid w:val="00CC22EC"/>
    <w:rsid w:val="00CD3935"/>
    <w:rsid w:val="00CD731F"/>
    <w:rsid w:val="00CE5B86"/>
    <w:rsid w:val="00CF0BB2"/>
    <w:rsid w:val="00CF468C"/>
    <w:rsid w:val="00D003CB"/>
    <w:rsid w:val="00D00854"/>
    <w:rsid w:val="00D00C36"/>
    <w:rsid w:val="00D00D80"/>
    <w:rsid w:val="00D0293F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34ED"/>
    <w:rsid w:val="00DA56B6"/>
    <w:rsid w:val="00DB0AE5"/>
    <w:rsid w:val="00DB30E5"/>
    <w:rsid w:val="00DB74FF"/>
    <w:rsid w:val="00DC2390"/>
    <w:rsid w:val="00DC39CB"/>
    <w:rsid w:val="00DC53F3"/>
    <w:rsid w:val="00DC7FEB"/>
    <w:rsid w:val="00DD4142"/>
    <w:rsid w:val="00DD6B85"/>
    <w:rsid w:val="00DD6DC7"/>
    <w:rsid w:val="00DE65CA"/>
    <w:rsid w:val="00DE7315"/>
    <w:rsid w:val="00DF3D11"/>
    <w:rsid w:val="00E1699D"/>
    <w:rsid w:val="00E24B7B"/>
    <w:rsid w:val="00E24DEA"/>
    <w:rsid w:val="00E25DFE"/>
    <w:rsid w:val="00E418B1"/>
    <w:rsid w:val="00E41C33"/>
    <w:rsid w:val="00E469B8"/>
    <w:rsid w:val="00E5102F"/>
    <w:rsid w:val="00E55324"/>
    <w:rsid w:val="00E621D4"/>
    <w:rsid w:val="00E65E5B"/>
    <w:rsid w:val="00E67E33"/>
    <w:rsid w:val="00E7051F"/>
    <w:rsid w:val="00E72D37"/>
    <w:rsid w:val="00E72E0E"/>
    <w:rsid w:val="00E74A9C"/>
    <w:rsid w:val="00E76216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D1CBD"/>
    <w:rsid w:val="00EE008E"/>
    <w:rsid w:val="00EE0944"/>
    <w:rsid w:val="00EE13E4"/>
    <w:rsid w:val="00EE2281"/>
    <w:rsid w:val="00EF0065"/>
    <w:rsid w:val="00EF04FB"/>
    <w:rsid w:val="00EF6705"/>
    <w:rsid w:val="00F0449D"/>
    <w:rsid w:val="00F0782E"/>
    <w:rsid w:val="00F166FC"/>
    <w:rsid w:val="00F23F8D"/>
    <w:rsid w:val="00F2459A"/>
    <w:rsid w:val="00F30D0F"/>
    <w:rsid w:val="00F35C8C"/>
    <w:rsid w:val="00F36049"/>
    <w:rsid w:val="00F376E4"/>
    <w:rsid w:val="00F37B08"/>
    <w:rsid w:val="00F42AD3"/>
    <w:rsid w:val="00F5240B"/>
    <w:rsid w:val="00F56745"/>
    <w:rsid w:val="00F61667"/>
    <w:rsid w:val="00F62BD8"/>
    <w:rsid w:val="00F65699"/>
    <w:rsid w:val="00F72621"/>
    <w:rsid w:val="00F7595B"/>
    <w:rsid w:val="00F817DB"/>
    <w:rsid w:val="00F930DC"/>
    <w:rsid w:val="00FA46AF"/>
    <w:rsid w:val="00FB075A"/>
    <w:rsid w:val="00FB5998"/>
    <w:rsid w:val="00FC2913"/>
    <w:rsid w:val="00FC47CD"/>
    <w:rsid w:val="00FC4A1C"/>
    <w:rsid w:val="00FC52AE"/>
    <w:rsid w:val="00FC5336"/>
    <w:rsid w:val="00FD517D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5DFE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713D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21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64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026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3451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663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81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404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42197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24205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4594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1492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22662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59366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2762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2315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5756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70135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18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32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98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099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2949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6681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0041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8054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984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3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7429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5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2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7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10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02036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6</Pages>
  <Words>1344</Words>
  <Characters>766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4</cp:revision>
  <cp:lastPrinted>2024-08-02T19:14:00Z</cp:lastPrinted>
  <dcterms:created xsi:type="dcterms:W3CDTF">2024-09-15T08:46:00Z</dcterms:created>
  <dcterms:modified xsi:type="dcterms:W3CDTF">2024-09-16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